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purchased from</w:t>
      </w:r>
      <w:r>
        <w:t xml:space="preserve"> </w:t>
      </w:r>
      <w:r>
        <w:t xml:space="preserve">3 different brands: Teva kosher foods from Trader Joe’s, Lucky California</w:t>
      </w:r>
      <w:r>
        <w:t xml:space="preserve"> </w:t>
      </w:r>
      <w:r>
        <w:t xml:space="preserve">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--subsampling"/>
      <w:r>
        <w:t xml:space="preserve">I -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--1101100-dilution-and-microbial-culture"/>
      <w:r>
        <w:t xml:space="preserve">II -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analysis"/>
      <w:r>
        <w:t xml:space="preserve">Analysis</w:t>
      </w:r>
      <w:bookmarkEnd w:id="28"/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subsections-are-ok-in-the-results-section-too"/>
      <w:r>
        <w:t xml:space="preserve">Subsections are ok in the results section too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19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1876323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Heading1"/>
      </w:pPr>
      <w:bookmarkStart w:id="35" w:name="sources-cited"/>
      <w:r>
        <w:t xml:space="preserve">Sources Cited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0:20:52Z</dcterms:created>
  <dcterms:modified xsi:type="dcterms:W3CDTF">2019-10-16T00:20:52Z</dcterms:modified>
</cp:coreProperties>
</file>